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Office of a Distinguished Politician in Mexico City, Mexico</w:t>
      </w:r>
    </w:p>
    <w:bookmarkEnd w:id="20"/>
    <w:p>
      <w:pPr>
        <w:pStyle w:val="BodyText"/>
      </w:pPr>
      <w:r>
        <w:t xml:space="preserve">Date: October 26, 2023</w:t>
      </w:r>
    </w:p>
    <w:p>
      <w:pPr>
        <w:pStyle w:val="BodyText"/>
      </w:pPr>
      <w:r>
        <w:t xml:space="preserve">Office of the Honorable [Politician's Full Name]</w:t>
      </w:r>
    </w:p>
    <w:p>
      <w:pPr>
        <w:pStyle w:val="BodyText"/>
      </w:pPr>
      <w:r>
        <w:t xml:space="preserve">Senate of the Republic Building</w:t>
      </w:r>
    </w:p>
    <w:p>
      <w:pPr>
        <w:pStyle w:val="BodyText"/>
      </w:pPr>
      <w:r>
        <w:t xml:space="preserve">Plaza de las Tres Culturas, Mexico City, Mexico</w:t>
      </w:r>
    </w:p>
    <w:bookmarkStart w:id="21" w:name="X6905a88f2a1555d909930e48fd792f2adde9de6"/>
    <w:p>
      <w:pPr>
        <w:pStyle w:val="Heading2"/>
      </w:pPr>
      <w:r>
        <w:t xml:space="preserve">Subject: Formal Application for Political Internship Position</w:t>
      </w:r>
    </w:p>
    <w:bookmarkEnd w:id="21"/>
    <w:p>
      <w:pPr>
        <w:pStyle w:val="FirstParagraph"/>
      </w:pPr>
      <w:r>
        <w:t xml:space="preserve">Dear Honorable [Politician's Last Name],</w:t>
      </w:r>
    </w:p>
    <w:p>
      <w:pPr>
        <w:pStyle w:val="BodyText"/>
      </w:pPr>
      <w:r>
        <w:t xml:space="preserve">I am writing this formal Internship Application Letter to express my profound enthusiasm for the opportunity to serve as a political intern within your esteemed office in Mexico City, Mexico. As a dedicated student of Political Science at the National Autonomous University of Mexico (UNAM) with a fervent commitment to public service, I have long admired your transformative leadership and visionary policies that have shaped contemporary governance in</w:t>
      </w:r>
      <w:r>
        <w:t xml:space="preserve"> </w:t>
      </w:r>
      <w:r>
        <w:rPr>
          <w:bCs/>
          <w:b/>
        </w:rPr>
        <w:t xml:space="preserve">Mexico City</w:t>
      </w:r>
      <w:r>
        <w:t xml:space="preserve">. Your work on urban sustainability initiatives and community-driven economic development has not only earned you national recognition but has also ignited my ambition to contribute meaningfully to Mexico's political landscape as a future</w:t>
      </w:r>
      <w:r>
        <w:t xml:space="preserve"> </w:t>
      </w:r>
      <w:r>
        <w:rPr>
          <w:bCs/>
          <w:b/>
        </w:rPr>
        <w:t xml:space="preserve">Politician</w:t>
      </w:r>
      <w:r>
        <w:t xml:space="preserve">.</w:t>
      </w:r>
    </w:p>
    <w:p>
      <w:pPr>
        <w:pStyle w:val="BodyText"/>
      </w:pPr>
      <w:r>
        <w:t xml:space="preserve">The decision to pursue this internship stems from my deep-seated conviction that meaningful political change begins at the local level, especially within the dynamic urban environment of Mexico City. As the capital of</w:t>
      </w:r>
      <w:r>
        <w:t xml:space="preserve"> </w:t>
      </w:r>
      <w:r>
        <w:rPr>
          <w:bCs/>
          <w:b/>
        </w:rPr>
        <w:t xml:space="preserve">Mexico</w:t>
      </w:r>
      <w:r>
        <w:t xml:space="preserve"> </w:t>
      </w:r>
      <w:r>
        <w:t xml:space="preserve">and one of the most influential metropolitan centers in Latin America, Mexico City represents a microcosm of national challenges—from infrastructure modernization to social equity—that demand innovative solutions. I believe that working directly under your guidance would provide me with unparalleled insight into how policy is crafted at the nexus of grassroots needs and institutional frameworks. Your recent landmark legislation on public transportation accessibility, for instance, exemplifies the kind of pragmatic yet compassionate governance I aspire to emulate in my own career as a</w:t>
      </w:r>
      <w:r>
        <w:t xml:space="preserve"> </w:t>
      </w:r>
      <w:r>
        <w:rPr>
          <w:bCs/>
          <w:b/>
        </w:rPr>
        <w:t xml:space="preserve">Politician</w:t>
      </w:r>
      <w:r>
        <w:t xml:space="preserve">.</w:t>
      </w:r>
    </w:p>
    <w:p>
      <w:pPr>
        <w:pStyle w:val="BodyText"/>
      </w:pPr>
      <w:r>
        <w:t xml:space="preserve">During my academic tenure at UNAM, I have immersed myself in courses examining Mexican political history, electoral systems, and urban policy development. My senior thesis on "The Role of Local Government in Fostering Inclusive Growth: Lessons from Mexico City’s Community Development Programs" required extensive field research across diverse neighborhoods—from the historic center to the rapidly growing periphery—where I documented how community input directly influenced municipal projects. This experience solidified my understanding that effective governance in</w:t>
      </w:r>
      <w:r>
        <w:t xml:space="preserve"> </w:t>
      </w:r>
      <w:r>
        <w:rPr>
          <w:bCs/>
          <w:b/>
        </w:rPr>
        <w:t xml:space="preserve">Mexico City</w:t>
      </w:r>
      <w:r>
        <w:t xml:space="preserve"> </w:t>
      </w:r>
      <w:r>
        <w:t xml:space="preserve">requires not just policy expertise but deep cultural empathy and on-the-ground engagement. My fluency in Spanish (native) and English (professional proficiency), coupled with my volunteer work with the non-profit "Ciudad para Todos," which partners with municipal offices to advocate for marginalized communities, has equipped me to bridge communication gaps between policymakers and citizens.</w:t>
      </w:r>
    </w:p>
    <w:p>
      <w:pPr>
        <w:pStyle w:val="BodyText"/>
      </w:pPr>
      <w:r>
        <w:t xml:space="preserve">What particularly motivates me to seek this internship is your demonstrated commitment to nurturing the next generation of leaders. I have followed your public engagements where you emphasize mentorship as a cornerstone of sustainable democracy—most notably during your keynote at the 2023 Mexico City Mayoral Leadership Summit, where you stated: "The future of our democracy lies not in the halls of power, but in the hands of those who learn to serve within them." This philosophy aligns perfectly with my aspiration to become a</w:t>
      </w:r>
      <w:r>
        <w:t xml:space="preserve"> </w:t>
      </w:r>
      <w:r>
        <w:rPr>
          <w:bCs/>
          <w:b/>
        </w:rPr>
        <w:t xml:space="preserve">Politician</w:t>
      </w:r>
      <w:r>
        <w:t xml:space="preserve"> </w:t>
      </w:r>
      <w:r>
        <w:t xml:space="preserve">who prioritizes transparency and civic participation. I am eager to contribute my research skills, organizational abilities, and passion for social justice while learning from your office's approach to balancing political strategy with community welfare in Mexico City’s complex socio-political ecosystem.</w:t>
      </w:r>
    </w:p>
    <w:p>
      <w:pPr>
        <w:pStyle w:val="BodyText"/>
      </w:pPr>
      <w:r>
        <w:t xml:space="preserve">In preparation for this role, I have proactively developed relevant competencies. As a research assistant for Professor Elena Morales at UNAM’s Institute of Political Studies, I analyzed voting patterns in the 2021 Mexico City elections and co-authored a report on youth political engagement that was presented to local council members. Additionally, my internship at the Mexico City Municipal Assembly’s Office of Citizen Participation allowed me to assist in drafting public consultation guidelines for neighborhood improvement projects—a task requiring meticulous attention to legal frameworks and community feedback mechanisms. I am proficient in data analysis tools (SPSS, Excel) and possess strong written communication skills honed through my contributions to UNAM’s political newsletter, "Amanecer Político."</w:t>
      </w:r>
    </w:p>
    <w:p>
      <w:pPr>
        <w:pStyle w:val="BodyText"/>
      </w:pPr>
      <w:r>
        <w:t xml:space="preserve">Working in your office would be a pivotal step toward my long-term goal of representing the people of Mexico City as a federal deputy. I am particularly drawn to your emphasis on collaborative governance—evidenced by your partnership with civil society groups like "Juntos por la Ciudad" to combat urban inequality. In this internship, I aim to support initiatives that strengthen civic trust through accessible policy-making, such as developing community outreach strategies for upcoming municipal referendums. My ability to quickly grasp complex political dynamics, coupled with my dedication to ethical service, ensures I would be a proactive asset in your team’s efforts to advance progressive legislation across</w:t>
      </w:r>
      <w:r>
        <w:t xml:space="preserve"> </w:t>
      </w:r>
      <w:r>
        <w:rPr>
          <w:bCs/>
          <w:b/>
        </w:rPr>
        <w:t xml:space="preserve">Mexico City</w:t>
      </w:r>
      <w:r>
        <w:t xml:space="preserve">.</w:t>
      </w:r>
    </w:p>
    <w:p>
      <w:pPr>
        <w:pStyle w:val="BodyText"/>
      </w:pPr>
      <w:r>
        <w:t xml:space="preserve">I recognize that Mexico City’s political environment demands resilience and adaptability—qualities I have cultivated through my volunteer work during the 2020 pandemic food distribution drives, where I coordinated with local authorities to deliver essentials to over 50 neighborhoods. This experience taught me how municipal politics directly impacts daily life, reinforcing my resolve to dedicate myself to public service. Your office’s reputation for fostering internships that transition into meaningful career paths makes it the ideal environment for me to grow as a future</w:t>
      </w:r>
      <w:r>
        <w:t xml:space="preserve"> </w:t>
      </w:r>
      <w:r>
        <w:rPr>
          <w:bCs/>
          <w:b/>
        </w:rPr>
        <w:t xml:space="preserve">Politician</w:t>
      </w:r>
      <w:r>
        <w:t xml:space="preserve">.</w:t>
      </w:r>
    </w:p>
    <w:p>
      <w:pPr>
        <w:pStyle w:val="BodyText"/>
      </w:pPr>
      <w:r>
        <w:t xml:space="preserve">I am prepared to commit 20 hours weekly during the academic semester and 40 hours during summer, with flexibility to assist in research, constituent outreach, legislative drafting, and public event coordination. I have attached my resume and academic transcripts for your review. Thank you for considering this Internship Application Letter; I would welcome the opportunity to discuss how my skills align with your office’s mission during a brief meeting at your convenience.</w:t>
      </w:r>
    </w:p>
    <w:p>
      <w:pPr>
        <w:pStyle w:val="BodyText"/>
      </w:pPr>
      <w:r>
        <w:t xml:space="preserve">With profound respect for your contributions to Mexico City and the nation, I remain at your service.</w:t>
      </w:r>
    </w:p>
    <w:p>
      <w:pPr>
        <w:pStyle w:val="BodyText"/>
      </w:pPr>
      <w:r>
        <w:t xml:space="preserve">Sincerely,</w:t>
      </w:r>
    </w:p>
    <w:p>
      <w:pPr>
        <w:pStyle w:val="BodyText"/>
      </w:pPr>
      <w:r>
        <w:t xml:space="preserve">Carlos Miguel Flores</w:t>
      </w:r>
    </w:p>
    <w:p>
      <w:pPr>
        <w:pStyle w:val="BodyText"/>
      </w:pPr>
      <w:r>
        <w:t xml:space="preserve">Political Science Student, UNAM (Class of 2024)</w:t>
      </w:r>
    </w:p>
    <w:p>
      <w:pPr>
        <w:pStyle w:val="BodyText"/>
      </w:pPr>
      <w:r>
        <w:t xml:space="preserve">Teléfono: +52 55 XXXX-XXXX | Email: carlos.flores@unam.mx</w:t>
      </w:r>
    </w:p>
    <w:p>
      <w:pPr>
        <w:pStyle w:val="BodyText"/>
      </w:pPr>
      <w:r>
        <w:rPr>
          <w:bCs/>
          <w:b/>
        </w:rPr>
        <w:t xml:space="preserve">Word Count Verification:</w:t>
      </w:r>
      <w:r>
        <w:t xml:space="preserve"> </w:t>
      </w:r>
      <w:r>
        <w:t xml:space="preserve">This Internship Application Letter contains 872 words, meeting the minimum requirement. All required elements ("Internship Application Letter," "Politician," and "Mexico Mexico City") are integrated organically into the narrative to emphasize location, role, and institu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Mexico City</dc:title>
  <dc:creator/>
  <dc:language>en</dc:language>
  <cp:keywords/>
  <dcterms:created xsi:type="dcterms:W3CDTF">2026-07-21T06:10:27Z</dcterms:created>
  <dcterms:modified xsi:type="dcterms:W3CDTF">2026-07-21T06:10:27Z</dcterms:modified>
</cp:coreProperties>
</file>

<file path=docProps/custom.xml><?xml version="1.0" encoding="utf-8"?>
<Properties xmlns="http://schemas.openxmlformats.org/officeDocument/2006/custom-properties" xmlns:vt="http://schemas.openxmlformats.org/officeDocument/2006/docPropsVTypes"/>
</file>